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6AB5702" w:rsidR="00501BEB" w:rsidRDefault="007B4B7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1C9DE59" wp14:editId="69039038">
                <wp:simplePos x="0" y="0"/>
                <wp:positionH relativeFrom="column">
                  <wp:posOffset>4257675</wp:posOffset>
                </wp:positionH>
                <wp:positionV relativeFrom="paragraph">
                  <wp:posOffset>161925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CC629E" w14:textId="77777777" w:rsidR="007B126B" w:rsidRPr="005C3429" w:rsidRDefault="007B126B" w:rsidP="007B126B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C9DE59" id="Rectangle 7" o:spid="_x0000_s1026" style="position:absolute;margin-left:335.25pt;margin-top:127.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HKYwMDeAAAADAEAAA8AAAAAAAAAAAAAAAAABgQAAGRycy9kb3ducmV2Lnht&#10;bFBLBQYAAAAABAAEAPMAAAARBQAAAAA=&#10;" filled="f" stroked="f">
                <v:textbox inset="2.53958mm,1.2694mm,2.53958mm,1.2694mm">
                  <w:txbxContent>
                    <w:p w14:paraId="7FCC629E" w14:textId="77777777" w:rsidR="007B126B" w:rsidRPr="005C3429" w:rsidRDefault="007B126B" w:rsidP="007B126B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7B126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71F4C190">
                <wp:simplePos x="0" y="0"/>
                <wp:positionH relativeFrom="column">
                  <wp:posOffset>4438650</wp:posOffset>
                </wp:positionH>
                <wp:positionV relativeFrom="paragraph">
                  <wp:posOffset>49244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5C3429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7" style="position:absolute;margin-left:349.5pt;margin-top:387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D03NYTeAAAADAEAAA8AAAAAAAAAAAAAAAAADAQAAGRycy9kb3du&#10;cmV2LnhtbFBLBQYAAAAABAAEAPMAAAAXBQAAAAA=&#10;" filled="f" stroked="f">
                <v:textbox inset="2.53958mm,1.2694mm,2.53958mm,1.2694mm">
                  <w:txbxContent>
                    <w:p w14:paraId="0B490CD3" w14:textId="77777777" w:rsidR="007B126B" w:rsidRPr="005C3429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A7ED7" w14:textId="77777777" w:rsidR="00502F5F" w:rsidRDefault="00502F5F" w:rsidP="00B6374C">
      <w:pPr>
        <w:spacing w:after="0" w:line="240" w:lineRule="auto"/>
      </w:pPr>
      <w:r>
        <w:separator/>
      </w:r>
    </w:p>
  </w:endnote>
  <w:endnote w:type="continuationSeparator" w:id="0">
    <w:p w14:paraId="01294B8C" w14:textId="77777777" w:rsidR="00502F5F" w:rsidRDefault="00502F5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ACEB5D2-3804-4237-909E-527AA84F5D0B}"/>
    <w:embedItalic r:id="rId2" w:fontKey="{F549A971-F0AA-4413-9046-BF47090D474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F62AAE6-3F95-4532-9EE3-7FD8C1D05E41}"/>
    <w:embedItalic r:id="rId4" w:fontKey="{9EE7AF55-62E9-4E11-99C1-70B526B9E637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F6C3EEB1-08B5-40C2-A57D-D4BE42E59FB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80E6A" w14:textId="77777777" w:rsidR="00502F5F" w:rsidRDefault="00502F5F" w:rsidP="00B6374C">
      <w:pPr>
        <w:spacing w:after="0" w:line="240" w:lineRule="auto"/>
      </w:pPr>
      <w:r>
        <w:separator/>
      </w:r>
    </w:p>
  </w:footnote>
  <w:footnote w:type="continuationSeparator" w:id="0">
    <w:p w14:paraId="7C764558" w14:textId="77777777" w:rsidR="00502F5F" w:rsidRDefault="00502F5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1A749CA" w:rsidR="00B6374C" w:rsidRDefault="007B4B73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9ABA2B2" wp14:editId="5402CC4F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60647415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606A9"/>
    <w:rsid w:val="004307AB"/>
    <w:rsid w:val="00501BEB"/>
    <w:rsid w:val="00502F5F"/>
    <w:rsid w:val="006B1151"/>
    <w:rsid w:val="007B126B"/>
    <w:rsid w:val="007B4B73"/>
    <w:rsid w:val="008A154F"/>
    <w:rsid w:val="00A316F0"/>
    <w:rsid w:val="00A87FD7"/>
    <w:rsid w:val="00B03B70"/>
    <w:rsid w:val="00B6374C"/>
    <w:rsid w:val="00BF6B42"/>
    <w:rsid w:val="00C10F76"/>
    <w:rsid w:val="00C65AED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4T12:20:00Z</dcterms:modified>
</cp:coreProperties>
</file>